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à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3780" w:type="dxa"/>
          </w:tcPr>
          <w:p w14:paraId="1BE6CACA" w14:textId="766272D4" w:rsidR="00625AF7" w:rsidRPr="00ED48CD" w:rsidRDefault="0063584C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ặng Trần Trí Đức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  <w:proofErr w:type="spellEnd"/>
          </w:p>
        </w:tc>
        <w:tc>
          <w:tcPr>
            <w:tcW w:w="3780" w:type="dxa"/>
          </w:tcPr>
          <w:p w14:paraId="7AA8A831" w14:textId="4D06E05E" w:rsidR="00625AF7" w:rsidRPr="00F84C62" w:rsidRDefault="00F84C62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0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23I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3780" w:type="dxa"/>
          </w:tcPr>
          <w:p w14:paraId="291CF733" w14:textId="72AEB011" w:rsidR="00625AF7" w:rsidRPr="0063584C" w:rsidRDefault="001C347D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9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1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ắ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ầu</w:t>
            </w:r>
            <w:proofErr w:type="spellEnd"/>
          </w:p>
        </w:tc>
        <w:tc>
          <w:tcPr>
            <w:tcW w:w="3780" w:type="dxa"/>
          </w:tcPr>
          <w:p w14:paraId="661F20A3" w14:textId="7F05225D" w:rsidR="00625AF7" w:rsidRPr="0063584C" w:rsidRDefault="001C347D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867DDF">
              <w:rPr>
                <w:rFonts w:ascii="Times New Roman" w:hAnsi="Times New Roman" w:cs="Times New Roman"/>
                <w:sz w:val="26"/>
                <w:szCs w:val="26"/>
              </w:rPr>
              <w:t>9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1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úc</w:t>
            </w:r>
            <w:proofErr w:type="spellEnd"/>
          </w:p>
        </w:tc>
        <w:tc>
          <w:tcPr>
            <w:tcW w:w="3780" w:type="dxa"/>
          </w:tcPr>
          <w:p w14:paraId="27EDA091" w14:textId="713F2DE1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867DDF">
              <w:rPr>
                <w:rFonts w:ascii="Times New Roman" w:hAnsi="Times New Roman" w:cs="Times New Roman"/>
                <w:sz w:val="26"/>
                <w:szCs w:val="26"/>
              </w:rPr>
              <w:t>6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1C347D">
              <w:rPr>
                <w:rFonts w:ascii="Times New Roman" w:hAnsi="Times New Roman" w:cs="Times New Roman"/>
                <w:sz w:val="26"/>
                <w:szCs w:val="26"/>
              </w:rPr>
              <w:t>1</w:t>
            </w:r>
            <w:r w:rsidR="00867DDF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kiể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a</w:t>
      </w:r>
      <w:proofErr w:type="spellEnd"/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 w:rsidSect="00844117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hiê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ầ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ử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ó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ắ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E5BF389" w14:textId="330A9B7F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ố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á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mà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ìm</w:t>
            </w:r>
            <w:proofErr w:type="spellEnd"/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D8689D3" w14:textId="3A35636E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B7DDF5C" w14:textId="48737D2A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/tutor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ặ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ắ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ố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 xml:space="preserve">Di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○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08691572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○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100%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Các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ô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làm</w:t>
            </w:r>
            <w:proofErr w:type="spellEnd"/>
          </w:p>
        </w:tc>
      </w:tr>
      <w:tr w:rsidR="0063584C" w:rsidRPr="00F46C59" w14:paraId="5DDB8A3D" w14:textId="77777777" w:rsidTr="0063584C">
        <w:trPr>
          <w:trHeight w:val="1406"/>
        </w:trPr>
        <w:tc>
          <w:tcPr>
            <w:tcW w:w="3780" w:type="dxa"/>
          </w:tcPr>
          <w:p w14:paraId="6DD08548" w14:textId="77777777" w:rsidR="0063584C" w:rsidRDefault="0063584C" w:rsidP="0063584C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5235" w:type="dxa"/>
          </w:tcPr>
          <w:tbl>
            <w:tblPr>
              <w:tblW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512"/>
            </w:tblGrid>
            <w:tr w:rsidR="001C347D" w:rsidRPr="001C347D" w14:paraId="76D2DEAD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A1F88E1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Hiển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ị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ờ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ào</w:t>
                  </w:r>
                  <w:proofErr w:type="spellEnd"/>
                </w:p>
              </w:tc>
            </w:tr>
            <w:tr w:rsidR="001C347D" w:rsidRPr="001C347D" w14:paraId="586A4767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2B582DE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Ứ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dụ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ọ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ành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ữ</w:t>
                  </w:r>
                  <w:proofErr w:type="spellEnd"/>
                </w:p>
              </w:tc>
            </w:tr>
            <w:tr w:rsidR="001C347D" w:rsidRPr="001C347D" w14:paraId="043500F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0422293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Ứ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dụ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uyể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ổ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iề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ệ</w:t>
                  </w:r>
                  <w:proofErr w:type="spellEnd"/>
                </w:p>
              </w:tc>
            </w:tr>
            <w:tr w:rsidR="001C347D" w:rsidRPr="001C347D" w14:paraId="37A115FE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0722FD1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Hiển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ị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á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oạ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ình</w:t>
                  </w:r>
                  <w:proofErr w:type="spellEnd"/>
                </w:p>
              </w:tc>
            </w:tr>
            <w:tr w:rsidR="001C347D" w:rsidRPr="001C347D" w14:paraId="4CB35BE7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9D57341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lastRenderedPageBreak/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Hiển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ị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20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guyê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ầu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iên</w:t>
                  </w:r>
                  <w:proofErr w:type="spellEnd"/>
                </w:p>
              </w:tc>
            </w:tr>
            <w:tr w:rsidR="001C347D" w:rsidRPr="001C347D" w14:paraId="129749AC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7D99E36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Hiển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ị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á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guyê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hỏ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ơ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100</w:t>
                  </w:r>
                </w:p>
              </w:tc>
            </w:tr>
            <w:tr w:rsidR="001C347D" w:rsidRPr="001C347D" w14:paraId="70E87CDA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0F20CF9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oá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phầ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ử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khỏ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</w:p>
              </w:tc>
            </w:tr>
            <w:tr w:rsidR="001C347D" w:rsidRPr="001C347D" w14:paraId="0F97FC5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220AB394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hêm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phầ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ử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vào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</w:p>
              </w:tc>
            </w:tr>
            <w:tr w:rsidR="001C347D" w:rsidRPr="001C347D" w14:paraId="28888641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4B7C189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Gộ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</w:p>
              </w:tc>
            </w:tr>
            <w:tr w:rsidR="001C347D" w:rsidRPr="001C347D" w14:paraId="60EB5234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8932B28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ìm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phầ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ử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ớ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hất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o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a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iều</w:t>
                  </w:r>
                  <w:proofErr w:type="spellEnd"/>
                </w:p>
              </w:tc>
            </w:tr>
            <w:tr w:rsidR="001C347D" w:rsidRPr="001C347D" w14:paraId="084A3FB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EBD8954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ìm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giá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ị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hỏ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nhất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o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</w:p>
              </w:tc>
            </w:tr>
            <w:tr w:rsidR="001C347D" w:rsidRPr="001C347D" w14:paraId="2956B53C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237A63E3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*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ính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ổ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á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ở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ột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ột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á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ịnh</w:t>
                  </w:r>
                  <w:proofErr w:type="spellEnd"/>
                </w:p>
              </w:tc>
            </w:tr>
            <w:tr w:rsidR="001C347D" w:rsidRPr="001C347D" w14:paraId="33F593EA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E739A5B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*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Mả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a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iều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-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ính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ổ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á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ở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ườ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éo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ính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ủa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ma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ậ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vuông</w:t>
                  </w:r>
                  <w:proofErr w:type="spellEnd"/>
                </w:p>
              </w:tc>
            </w:tr>
            <w:tr w:rsidR="001C347D" w:rsidRPr="001C347D" w14:paraId="5BE5A351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F383F69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*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Đếm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ố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ầ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uất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iệ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ủa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ký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ự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o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chuỗi</w:t>
                  </w:r>
                  <w:proofErr w:type="spellEnd"/>
                </w:p>
              </w:tc>
            </w:tr>
            <w:tr w:rsidR="001C347D" w:rsidRPr="001C347D" w14:paraId="78BE4AF4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3B74427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ây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dự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ớ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QuadraticEquation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(Phương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rình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ậc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ha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>)</w:t>
                  </w:r>
                </w:p>
              </w:tc>
            </w:tr>
            <w:tr w:rsidR="001C347D" w:rsidRPr="001C347D" w14:paraId="58D4CBFD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74E7B16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lastRenderedPageBreak/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ây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dự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ớ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StopWatch</w:t>
                  </w:r>
                  <w:proofErr w:type="spellEnd"/>
                </w:p>
              </w:tc>
            </w:tr>
            <w:tr w:rsidR="001C347D" w:rsidRPr="001C347D" w14:paraId="55871A0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6A2904F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Xây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dựng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1C347D">
                    <w:rPr>
                      <w:rFonts w:ascii="Calibri" w:eastAsia="Times New Roman" w:hAnsi="Calibri" w:cs="Calibri"/>
                    </w:rPr>
                    <w:t>lớp</w:t>
                  </w:r>
                  <w:proofErr w:type="spellEnd"/>
                  <w:r w:rsidRPr="001C347D">
                    <w:rPr>
                      <w:rFonts w:ascii="Calibri" w:eastAsia="Times New Roman" w:hAnsi="Calibri" w:cs="Calibri"/>
                    </w:rPr>
                    <w:t xml:space="preserve"> Fan</w:t>
                  </w:r>
                </w:p>
              </w:tc>
            </w:tr>
          </w:tbl>
          <w:p w14:paraId="739608C6" w14:textId="0302F0DD" w:rsidR="001C347D" w:rsidRPr="0063584C" w:rsidRDefault="001C347D" w:rsidP="001C347D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lastRenderedPageBreak/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ò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hưa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ộ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dung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dự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35CCE0C7" w:rsidR="0063584C" w:rsidRPr="00F46C59" w:rsidRDefault="0063584C" w:rsidP="001C347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0FD7F61B" w:rsidR="00873BE7" w:rsidRPr="00F46C59" w:rsidRDefault="00873BE7" w:rsidP="001C347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EEF0AA5" w14:textId="77777777" w:rsidR="00E967D9" w:rsidRDefault="00E967D9" w:rsidP="001C347D">
      <w:pPr>
        <w:spacing w:before="307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spellEnd"/>
      <w:proofErr w:type="gram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rở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ạ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ặp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phả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ngại</w:t>
            </w:r>
            <w:proofErr w:type="spellEnd"/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ự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iện</w:t>
            </w:r>
            <w:proofErr w:type="spellEnd"/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xo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iếp</w:t>
            </w:r>
            <w:proofErr w:type="spellEnd"/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33B054EE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Các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âu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hỏi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quan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ọ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ấ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ra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ỏi</w:t>
            </w:r>
            <w:proofErr w:type="spellEnd"/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ìm</w:t>
            </w:r>
            <w:proofErr w:type="spellEnd"/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ú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hức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/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ỹ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i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ý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hĩ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ất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ỹ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ăng</w:t>
            </w:r>
            <w:proofErr w:type="spellEnd"/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Nguyên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ân</w:t>
            </w:r>
            <w:proofErr w:type="spellEnd"/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595BC5B" w14:textId="77777777" w:rsidR="00A32292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lastRenderedPageBreak/>
              <w:t>Instant.now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)</w:t>
            </w:r>
          </w:p>
          <w:p w14:paraId="702B2779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toEpochMilli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(</w:t>
            </w:r>
            <w:proofErr w:type="gram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)</w:t>
            </w:r>
          </w:p>
          <w:p w14:paraId="4C360331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private</w:t>
            </w:r>
          </w:p>
          <w:p w14:paraId="11387FD9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class</w:t>
            </w:r>
          </w:p>
          <w:p w14:paraId="6B3AD218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public static void </w:t>
            </w:r>
            <w:proofErr w:type="gramStart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main(</w:t>
            </w:r>
            <w:proofErr w:type="gramEnd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String[] </w:t>
            </w:r>
            <w:proofErr w:type="spellStart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args</w:t>
            </w:r>
            <w:proofErr w:type="spellEnd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)</w:t>
            </w:r>
          </w:p>
          <w:p w14:paraId="15444C78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Scanner </w:t>
            </w:r>
            <w:proofErr w:type="spellStart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scanner</w:t>
            </w:r>
            <w:proofErr w:type="spellEnd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= new </w:t>
            </w:r>
            <w:proofErr w:type="gramStart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Scanner(</w:t>
            </w:r>
            <w:proofErr w:type="gramEnd"/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System.in);</w:t>
            </w:r>
          </w:p>
          <w:p w14:paraId="5DAB527A" w14:textId="494AD4C4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Matrix</w:t>
            </w:r>
          </w:p>
          <w:p w14:paraId="506CB813" w14:textId="33EC0CCB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Sort</w:t>
            </w:r>
          </w:p>
          <w:p w14:paraId="60960854" w14:textId="65EFDECA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Nhị 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Phân</w:t>
            </w:r>
            <w:proofErr w:type="spellEnd"/>
          </w:p>
          <w:p w14:paraId="112C7A67" w14:textId="012A0C5D" w:rsidR="001C347D" w:rsidRPr="00A32292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For-each</w:t>
            </w: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62C6D107" w:rsidR="000061C2" w:rsidRPr="00A531DC" w:rsidRDefault="000061C2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ả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proofErr w:type="spellEnd"/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spellEnd"/>
      <w:proofErr w:type="gram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mô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  <w:proofErr w:type="spellEnd"/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ốt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lõi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ủa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uần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ớ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  <w:proofErr w:type="spellEnd"/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ướ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ính</w:t>
            </w:r>
            <w:proofErr w:type="spellEnd"/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004DF315" w:rsidR="0067474F" w:rsidRDefault="0067474F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27095694" w14:textId="4973119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76E7A54" w:rsidR="000675F7" w:rsidRDefault="000675F7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457CE0B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587EA" w14:textId="77777777" w:rsidR="00844117" w:rsidRDefault="00844117">
      <w:r>
        <w:separator/>
      </w:r>
    </w:p>
  </w:endnote>
  <w:endnote w:type="continuationSeparator" w:id="0">
    <w:p w14:paraId="18EB6A30" w14:textId="77777777" w:rsidR="00844117" w:rsidRDefault="008441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Cambria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ocs-Calibri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F1750" w14:textId="77777777" w:rsidR="00844117" w:rsidRDefault="00844117">
      <w:r>
        <w:separator/>
      </w:r>
    </w:p>
  </w:footnote>
  <w:footnote w:type="continuationSeparator" w:id="0">
    <w:p w14:paraId="71327FF3" w14:textId="77777777" w:rsidR="00844117" w:rsidRDefault="008441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598837">
    <w:abstractNumId w:val="1"/>
  </w:num>
  <w:num w:numId="2" w16cid:durableId="1303078936">
    <w:abstractNumId w:val="2"/>
  </w:num>
  <w:num w:numId="3" w16cid:durableId="2118788350">
    <w:abstractNumId w:val="3"/>
  </w:num>
  <w:num w:numId="4" w16cid:durableId="1109348287">
    <w:abstractNumId w:val="0"/>
  </w:num>
  <w:num w:numId="5" w16cid:durableId="18499079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20345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347D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84C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44117"/>
    <w:rsid w:val="00867DDF"/>
    <w:rsid w:val="00873BE7"/>
    <w:rsid w:val="00874A86"/>
    <w:rsid w:val="008763A5"/>
    <w:rsid w:val="00890041"/>
    <w:rsid w:val="008A3C0E"/>
    <w:rsid w:val="008B7E4C"/>
    <w:rsid w:val="008D4935"/>
    <w:rsid w:val="008E485F"/>
    <w:rsid w:val="009116AF"/>
    <w:rsid w:val="009144A1"/>
    <w:rsid w:val="00921FCA"/>
    <w:rsid w:val="00922657"/>
    <w:rsid w:val="009368A2"/>
    <w:rsid w:val="00956D77"/>
    <w:rsid w:val="00960E98"/>
    <w:rsid w:val="00962B72"/>
    <w:rsid w:val="0097124F"/>
    <w:rsid w:val="0099227E"/>
    <w:rsid w:val="00996992"/>
    <w:rsid w:val="009974C4"/>
    <w:rsid w:val="009A4BC3"/>
    <w:rsid w:val="009C5782"/>
    <w:rsid w:val="009D6C6A"/>
    <w:rsid w:val="009E6947"/>
    <w:rsid w:val="009F05F2"/>
    <w:rsid w:val="009F68BC"/>
    <w:rsid w:val="009F6F3F"/>
    <w:rsid w:val="00A16720"/>
    <w:rsid w:val="00A23E37"/>
    <w:rsid w:val="00A32292"/>
    <w:rsid w:val="00A34440"/>
    <w:rsid w:val="00A34AD2"/>
    <w:rsid w:val="00A4121A"/>
    <w:rsid w:val="00A531DC"/>
    <w:rsid w:val="00A70A07"/>
    <w:rsid w:val="00A70D12"/>
    <w:rsid w:val="00A7653D"/>
    <w:rsid w:val="00A76742"/>
    <w:rsid w:val="00A80CC1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12C5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4C62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415</Words>
  <Characters>236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Đức Đặng Trần Trí</cp:lastModifiedBy>
  <cp:revision>4</cp:revision>
  <dcterms:created xsi:type="dcterms:W3CDTF">2023-09-14T13:32:00Z</dcterms:created>
  <dcterms:modified xsi:type="dcterms:W3CDTF">2023-12-29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